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E4" w:rsidRPr="00A9231B" w:rsidRDefault="00292BE4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ULUDAĞ ÜNİVERSİTESİ MÜHENDİSLİK FAKÜLTESİ TEKSTİL MÜHENDİSLİĞİ BÖLÜMÜ 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GÜZ YARIYILI FİNAL MAZERET SINAV</w:t>
      </w:r>
      <w:r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PROGRAMI</w:t>
      </w:r>
    </w:p>
    <w:tbl>
      <w:tblPr>
        <w:tblpPr w:leftFromText="141" w:rightFromText="141" w:vertAnchor="page" w:horzAnchor="margin" w:tblpXSpec="center" w:tblpY="2581"/>
        <w:tblW w:w="14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2"/>
        <w:gridCol w:w="4536"/>
        <w:gridCol w:w="3397"/>
        <w:gridCol w:w="1305"/>
        <w:gridCol w:w="2098"/>
        <w:gridCol w:w="2098"/>
      </w:tblGrid>
      <w:tr w:rsidR="00A46E15" w:rsidRPr="00A9231B" w:rsidTr="00A21A85">
        <w:tc>
          <w:tcPr>
            <w:tcW w:w="1242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KODU</w:t>
            </w:r>
          </w:p>
        </w:tc>
        <w:tc>
          <w:tcPr>
            <w:tcW w:w="4536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397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305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2098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SAATİ</w:t>
            </w:r>
          </w:p>
        </w:tc>
        <w:tc>
          <w:tcPr>
            <w:tcW w:w="2098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ÜRÜ</w:t>
            </w:r>
          </w:p>
        </w:tc>
      </w:tr>
      <w:tr w:rsidR="00A46E15" w:rsidRPr="00A9231B" w:rsidTr="00A21A85">
        <w:tc>
          <w:tcPr>
            <w:tcW w:w="1242" w:type="dxa"/>
            <w:vAlign w:val="center"/>
          </w:tcPr>
          <w:p w:rsidR="00A46E15" w:rsidRPr="00A9231B" w:rsidRDefault="00481984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TEK4305</w:t>
            </w:r>
          </w:p>
        </w:tc>
        <w:tc>
          <w:tcPr>
            <w:tcW w:w="4536" w:type="dxa"/>
            <w:vAlign w:val="center"/>
          </w:tcPr>
          <w:p w:rsidR="00A46E15" w:rsidRPr="00A9231B" w:rsidRDefault="00481984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Bilimsel Araştırma İlke ve Yöntemleri</w:t>
            </w:r>
          </w:p>
        </w:tc>
        <w:tc>
          <w:tcPr>
            <w:tcW w:w="3397" w:type="dxa"/>
            <w:vAlign w:val="center"/>
          </w:tcPr>
          <w:p w:rsidR="00A46E15" w:rsidRPr="00A9231B" w:rsidRDefault="00481984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330101 Şeyma Acar</w:t>
            </w:r>
          </w:p>
        </w:tc>
        <w:tc>
          <w:tcPr>
            <w:tcW w:w="1305" w:type="dxa"/>
            <w:vAlign w:val="center"/>
          </w:tcPr>
          <w:p w:rsidR="00A46E15" w:rsidRPr="00A9231B" w:rsidRDefault="00481984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25.01.2021</w:t>
            </w:r>
          </w:p>
        </w:tc>
        <w:tc>
          <w:tcPr>
            <w:tcW w:w="2098" w:type="dxa"/>
            <w:vAlign w:val="center"/>
          </w:tcPr>
          <w:p w:rsidR="00A46E15" w:rsidRPr="00A9231B" w:rsidRDefault="00481984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46E15" w:rsidRPr="00A9231B" w:rsidRDefault="00481984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F65214" w:rsidRPr="00A9231B" w:rsidTr="00A21A85">
        <w:tc>
          <w:tcPr>
            <w:tcW w:w="1242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TEK1007</w:t>
            </w:r>
          </w:p>
        </w:tc>
        <w:tc>
          <w:tcPr>
            <w:tcW w:w="4536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Doğal Lifler</w:t>
            </w:r>
          </w:p>
        </w:tc>
        <w:tc>
          <w:tcPr>
            <w:tcW w:w="3397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930024 Samet Can Orhan</w:t>
            </w:r>
          </w:p>
        </w:tc>
        <w:tc>
          <w:tcPr>
            <w:tcW w:w="1305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6.01.2021</w:t>
            </w:r>
          </w:p>
        </w:tc>
        <w:tc>
          <w:tcPr>
            <w:tcW w:w="2098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/KLASİK</w:t>
            </w:r>
          </w:p>
        </w:tc>
      </w:tr>
      <w:tr w:rsidR="00F65214" w:rsidRPr="00A9231B" w:rsidTr="00A21A85">
        <w:tc>
          <w:tcPr>
            <w:tcW w:w="1242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TEK1007</w:t>
            </w:r>
          </w:p>
        </w:tc>
        <w:tc>
          <w:tcPr>
            <w:tcW w:w="4536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Doğal Lifler</w:t>
            </w:r>
          </w:p>
        </w:tc>
        <w:tc>
          <w:tcPr>
            <w:tcW w:w="3397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930114 Yunus Toplu</w:t>
            </w:r>
          </w:p>
        </w:tc>
        <w:tc>
          <w:tcPr>
            <w:tcW w:w="1305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6.01.2021</w:t>
            </w:r>
          </w:p>
        </w:tc>
        <w:tc>
          <w:tcPr>
            <w:tcW w:w="2098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F65214" w:rsidRPr="00A9231B" w:rsidRDefault="00F6521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KLASİK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073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plik Teknolojisi</w:t>
            </w:r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031630083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Aidanek</w:t>
            </w:r>
            <w:proofErr w:type="spellEnd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Kozhogeldi</w:t>
            </w:r>
            <w:proofErr w:type="spellEnd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Kyzy</w:t>
            </w:r>
            <w:proofErr w:type="spellEnd"/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6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/KLASİK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003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kine Elemanları</w:t>
            </w:r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830003 Aslı Özdemir</w:t>
            </w:r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6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ATA101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Atatürk İlkeleri ve Atatürk İlkeleri ve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İnkilap</w:t>
            </w:r>
            <w:proofErr w:type="spellEnd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 Tarihi I</w:t>
            </w:r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031930120 Salma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Behiry</w:t>
            </w:r>
            <w:proofErr w:type="spellEnd"/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6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FZK1071E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Basic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Physics</w:t>
            </w:r>
            <w:proofErr w:type="spellEnd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3397" w:type="dxa"/>
            <w:vAlign w:val="center"/>
          </w:tcPr>
          <w:p w:rsidR="00A9231B" w:rsidRPr="00A9231B" w:rsidRDefault="00280130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" w:tgtFrame="_blank" w:history="1">
              <w:r w:rsidR="00A9231B" w:rsidRPr="00A9231B">
                <w:rPr>
                  <w:rFonts w:ascii="Times New Roman" w:hAnsi="Times New Roman" w:cs="Times New Roman"/>
                  <w:sz w:val="20"/>
                  <w:szCs w:val="20"/>
                </w:rPr>
                <w:t>031630092</w:t>
              </w:r>
            </w:hyperlink>
            <w:r w:rsidR="00A9231B"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 Cengizhan </w:t>
            </w:r>
            <w:proofErr w:type="spellStart"/>
            <w:r w:rsidR="00A9231B" w:rsidRPr="00A9231B">
              <w:rPr>
                <w:rFonts w:ascii="Times New Roman" w:hAnsi="Times New Roman" w:cs="Times New Roman"/>
                <w:sz w:val="20"/>
                <w:szCs w:val="20"/>
              </w:rPr>
              <w:t>Karaibiş</w:t>
            </w:r>
            <w:proofErr w:type="spellEnd"/>
          </w:p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930114 Yunus Toplu</w:t>
            </w:r>
          </w:p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031930120 Salma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Behiry</w:t>
            </w:r>
            <w:proofErr w:type="spellEnd"/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7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2011E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lectrotechnology</w:t>
            </w:r>
            <w:proofErr w:type="spellEnd"/>
          </w:p>
        </w:tc>
        <w:tc>
          <w:tcPr>
            <w:tcW w:w="3397" w:type="dxa"/>
            <w:vAlign w:val="center"/>
          </w:tcPr>
          <w:p w:rsidR="00A9231B" w:rsidRPr="00B31E74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E74">
              <w:rPr>
                <w:rFonts w:ascii="Times New Roman" w:hAnsi="Times New Roman" w:cs="Times New Roman"/>
                <w:sz w:val="20"/>
                <w:szCs w:val="20"/>
              </w:rPr>
              <w:t>031530065 Ahmet Gültekin</w:t>
            </w:r>
          </w:p>
          <w:p w:rsidR="00695079" w:rsidRPr="00B31E74" w:rsidRDefault="0069507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E74">
              <w:rPr>
                <w:rFonts w:ascii="Times New Roman" w:hAnsi="Times New Roman" w:cs="Times New Roman"/>
                <w:sz w:val="20"/>
                <w:szCs w:val="20"/>
              </w:rPr>
              <w:t xml:space="preserve">031630027 Furkan </w:t>
            </w:r>
            <w:proofErr w:type="spellStart"/>
            <w:r w:rsidRPr="00B31E74">
              <w:rPr>
                <w:rFonts w:ascii="Times New Roman" w:hAnsi="Times New Roman" w:cs="Times New Roman"/>
                <w:sz w:val="20"/>
                <w:szCs w:val="20"/>
              </w:rPr>
              <w:t>Mutlutürk</w:t>
            </w:r>
            <w:proofErr w:type="spellEnd"/>
          </w:p>
          <w:p w:rsidR="00A9231B" w:rsidRPr="00B31E74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E74">
              <w:rPr>
                <w:rFonts w:ascii="Times New Roman" w:hAnsi="Times New Roman" w:cs="Times New Roman"/>
                <w:sz w:val="20"/>
                <w:szCs w:val="20"/>
              </w:rPr>
              <w:t>031630061 Enes Dağlı</w:t>
            </w:r>
          </w:p>
          <w:p w:rsidR="00A9231B" w:rsidRPr="00B31E74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E74">
              <w:rPr>
                <w:rFonts w:ascii="Times New Roman" w:hAnsi="Times New Roman" w:cs="Times New Roman"/>
                <w:sz w:val="20"/>
                <w:szCs w:val="20"/>
              </w:rPr>
              <w:t>031730044 Akif Uzun</w:t>
            </w:r>
          </w:p>
          <w:p w:rsidR="00A9231B" w:rsidRPr="00B31E74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E74">
              <w:rPr>
                <w:rFonts w:ascii="Times New Roman" w:hAnsi="Times New Roman" w:cs="Times New Roman"/>
                <w:sz w:val="20"/>
                <w:szCs w:val="20"/>
              </w:rPr>
              <w:t xml:space="preserve">031730097 </w:t>
            </w:r>
            <w:proofErr w:type="spellStart"/>
            <w:r w:rsidRPr="00B31E74">
              <w:rPr>
                <w:rFonts w:ascii="Times New Roman" w:hAnsi="Times New Roman" w:cs="Times New Roman"/>
                <w:sz w:val="20"/>
                <w:szCs w:val="20"/>
              </w:rPr>
              <w:t>Nazlıcan</w:t>
            </w:r>
            <w:proofErr w:type="spellEnd"/>
            <w:r w:rsidRPr="00B31E74">
              <w:rPr>
                <w:rFonts w:ascii="Times New Roman" w:hAnsi="Times New Roman" w:cs="Times New Roman"/>
                <w:sz w:val="20"/>
                <w:szCs w:val="20"/>
              </w:rPr>
              <w:t xml:space="preserve"> Algül Yirik</w:t>
            </w:r>
          </w:p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1E74">
              <w:rPr>
                <w:rFonts w:ascii="Times New Roman" w:hAnsi="Times New Roman" w:cs="Times New Roman"/>
                <w:sz w:val="20"/>
                <w:szCs w:val="20"/>
              </w:rPr>
              <w:t>031630122 Melike Aliye Yavuz</w:t>
            </w:r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7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KLASİK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081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yısal Analiz</w:t>
            </w:r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0930562 Ceyhun Koca</w:t>
            </w:r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7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KLASİK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4091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nfeksiyonda Maliyet Hesapları</w:t>
            </w:r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031030545 Büşra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Kuralay</w:t>
            </w:r>
            <w:proofErr w:type="spellEnd"/>
          </w:p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030551 Enes Kaynaklı</w:t>
            </w:r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7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TEK3405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Bilgisayarlı Kumaş Tasarımı</w:t>
            </w:r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630123 Sena Efsun Alpaslan</w:t>
            </w:r>
          </w:p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830003 Aslı Özdemir</w:t>
            </w:r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7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409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aplama ve </w:t>
            </w:r>
            <w:proofErr w:type="spellStart"/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aminasyon</w:t>
            </w:r>
            <w:proofErr w:type="spellEnd"/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 xml:space="preserve">031330570 Saruhan </w:t>
            </w:r>
            <w:proofErr w:type="spellStart"/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Zülkaroğlu</w:t>
            </w:r>
            <w:proofErr w:type="spellEnd"/>
          </w:p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630001 Ayşe Nur Elmas</w:t>
            </w:r>
          </w:p>
        </w:tc>
        <w:tc>
          <w:tcPr>
            <w:tcW w:w="1305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27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407</w:t>
            </w:r>
          </w:p>
        </w:tc>
        <w:tc>
          <w:tcPr>
            <w:tcW w:w="4536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kuma Konstrüksiyonu</w:t>
            </w:r>
          </w:p>
        </w:tc>
        <w:tc>
          <w:tcPr>
            <w:tcW w:w="3397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830003 Aslı Özdemir</w:t>
            </w:r>
          </w:p>
        </w:tc>
        <w:tc>
          <w:tcPr>
            <w:tcW w:w="1305" w:type="dxa"/>
            <w:vAlign w:val="center"/>
          </w:tcPr>
          <w:p w:rsidR="00A9231B" w:rsidRPr="005E06CB" w:rsidRDefault="00280130" w:rsidP="001B5D6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30</w:t>
            </w:r>
            <w:r w:rsidR="00A9231B" w:rsidRPr="005E06CB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01.2021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KLASİK</w:t>
            </w:r>
          </w:p>
        </w:tc>
      </w:tr>
      <w:tr w:rsidR="00A9231B" w:rsidRPr="00A9231B" w:rsidTr="00A21A85">
        <w:tc>
          <w:tcPr>
            <w:tcW w:w="1242" w:type="dxa"/>
            <w:tcBorders>
              <w:right w:val="single" w:sz="4" w:space="0" w:color="auto"/>
            </w:tcBorders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4103</w:t>
            </w:r>
          </w:p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KUM)</w:t>
            </w:r>
          </w:p>
        </w:tc>
        <w:tc>
          <w:tcPr>
            <w:tcW w:w="4536" w:type="dxa"/>
            <w:tcBorders>
              <w:right w:val="single" w:sz="4" w:space="0" w:color="auto"/>
            </w:tcBorders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kstilde </w:t>
            </w:r>
            <w:proofErr w:type="spellStart"/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aboratuar</w:t>
            </w:r>
            <w:proofErr w:type="spellEnd"/>
            <w:r w:rsidRPr="00A923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Uygulamaları I</w:t>
            </w:r>
          </w:p>
        </w:tc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sz w:val="20"/>
                <w:szCs w:val="20"/>
              </w:rPr>
              <w:t>031830003 Aslı Özdemir</w:t>
            </w:r>
          </w:p>
        </w:tc>
        <w:tc>
          <w:tcPr>
            <w:tcW w:w="1305" w:type="dxa"/>
            <w:vAlign w:val="center"/>
          </w:tcPr>
          <w:p w:rsidR="00A9231B" w:rsidRPr="005E06CB" w:rsidRDefault="00280130" w:rsidP="001B5D6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30</w:t>
            </w:r>
            <w:r w:rsidR="00824F78" w:rsidRPr="005E06CB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.01.2021</w:t>
            </w:r>
          </w:p>
        </w:tc>
        <w:tc>
          <w:tcPr>
            <w:tcW w:w="2098" w:type="dxa"/>
            <w:vAlign w:val="center"/>
          </w:tcPr>
          <w:p w:rsidR="00A9231B" w:rsidRPr="00A9231B" w:rsidRDefault="00824F78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5</w:t>
            </w:r>
            <w:r w:rsidR="00A9231B"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:00</w:t>
            </w:r>
          </w:p>
        </w:tc>
        <w:tc>
          <w:tcPr>
            <w:tcW w:w="2098" w:type="dxa"/>
            <w:vAlign w:val="center"/>
          </w:tcPr>
          <w:p w:rsidR="00A9231B" w:rsidRPr="00A9231B" w:rsidRDefault="00A9231B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Cs/>
                <w:sz w:val="20"/>
                <w:szCs w:val="20"/>
              </w:rPr>
              <w:t>KLASİK</w:t>
            </w:r>
          </w:p>
        </w:tc>
      </w:tr>
    </w:tbl>
    <w:p w:rsidR="00222F4F" w:rsidRPr="00A9231B" w:rsidRDefault="00222F4F" w:rsidP="004365AC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A46E15" w:rsidRPr="00A9231B" w:rsidRDefault="00A46E15" w:rsidP="00A46E1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A46E15" w:rsidRPr="00A9231B" w:rsidRDefault="00A46E15" w:rsidP="00A46E1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m Başkanlığı</w:t>
      </w:r>
    </w:p>
    <w:p w:rsidR="00A46E15" w:rsidRPr="00A9231B" w:rsidRDefault="00A46E15" w:rsidP="00A46E1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A46E15" w:rsidRPr="009E1D96" w:rsidRDefault="00A46E15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bookmarkStart w:id="0" w:name="_GoBack"/>
      <w:bookmarkEnd w:id="0"/>
      <w:r w:rsidRPr="00A9231B">
        <w:rPr>
          <w:rFonts w:ascii="Times New Roman" w:hAnsi="Times New Roman" w:cs="Times New Roman"/>
          <w:b/>
          <w:bCs/>
          <w:i/>
          <w:sz w:val="20"/>
          <w:szCs w:val="20"/>
        </w:rPr>
        <w:t>Prof. Dr. Dilek KUT</w:t>
      </w:r>
    </w:p>
    <w:sectPr w:rsidR="00A46E15" w:rsidRPr="009E1D96" w:rsidSect="00A46E1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35F2"/>
    <w:rsid w:val="00056EF5"/>
    <w:rsid w:val="00057924"/>
    <w:rsid w:val="00081085"/>
    <w:rsid w:val="00091F50"/>
    <w:rsid w:val="00096CC5"/>
    <w:rsid w:val="000D39DB"/>
    <w:rsid w:val="000E3515"/>
    <w:rsid w:val="00105795"/>
    <w:rsid w:val="001458E0"/>
    <w:rsid w:val="00170B70"/>
    <w:rsid w:val="001921AB"/>
    <w:rsid w:val="0019265C"/>
    <w:rsid w:val="001B5D63"/>
    <w:rsid w:val="001F212E"/>
    <w:rsid w:val="001F6A1E"/>
    <w:rsid w:val="00205748"/>
    <w:rsid w:val="002204C0"/>
    <w:rsid w:val="00222F4F"/>
    <w:rsid w:val="00264FBE"/>
    <w:rsid w:val="00280130"/>
    <w:rsid w:val="00291B1D"/>
    <w:rsid w:val="00292BE4"/>
    <w:rsid w:val="002B2007"/>
    <w:rsid w:val="002B4275"/>
    <w:rsid w:val="002C5FEB"/>
    <w:rsid w:val="002D4D30"/>
    <w:rsid w:val="002E4BFD"/>
    <w:rsid w:val="002E634E"/>
    <w:rsid w:val="002E7134"/>
    <w:rsid w:val="00300309"/>
    <w:rsid w:val="0030625E"/>
    <w:rsid w:val="00312A0B"/>
    <w:rsid w:val="003140C1"/>
    <w:rsid w:val="00330CE2"/>
    <w:rsid w:val="003334B8"/>
    <w:rsid w:val="00337579"/>
    <w:rsid w:val="0035163E"/>
    <w:rsid w:val="00352631"/>
    <w:rsid w:val="00375F19"/>
    <w:rsid w:val="00387ADB"/>
    <w:rsid w:val="003A3E01"/>
    <w:rsid w:val="003B49E4"/>
    <w:rsid w:val="003C5244"/>
    <w:rsid w:val="004055E7"/>
    <w:rsid w:val="00430650"/>
    <w:rsid w:val="00432DC7"/>
    <w:rsid w:val="004365AC"/>
    <w:rsid w:val="00470B9D"/>
    <w:rsid w:val="00471392"/>
    <w:rsid w:val="00481984"/>
    <w:rsid w:val="00491BAF"/>
    <w:rsid w:val="004D1A5B"/>
    <w:rsid w:val="004D476F"/>
    <w:rsid w:val="004F077E"/>
    <w:rsid w:val="004F3BD5"/>
    <w:rsid w:val="00503189"/>
    <w:rsid w:val="0050634B"/>
    <w:rsid w:val="005077C5"/>
    <w:rsid w:val="005254D9"/>
    <w:rsid w:val="00532DD2"/>
    <w:rsid w:val="00532E5D"/>
    <w:rsid w:val="00536B1C"/>
    <w:rsid w:val="00555DC1"/>
    <w:rsid w:val="00573A40"/>
    <w:rsid w:val="005775DE"/>
    <w:rsid w:val="00581C29"/>
    <w:rsid w:val="00594BC6"/>
    <w:rsid w:val="00597909"/>
    <w:rsid w:val="005A1D28"/>
    <w:rsid w:val="005C0D54"/>
    <w:rsid w:val="005C28E5"/>
    <w:rsid w:val="005C5381"/>
    <w:rsid w:val="005D24A7"/>
    <w:rsid w:val="005D328A"/>
    <w:rsid w:val="005E06CB"/>
    <w:rsid w:val="005E130B"/>
    <w:rsid w:val="005F0BD2"/>
    <w:rsid w:val="005F1B11"/>
    <w:rsid w:val="005F3ADD"/>
    <w:rsid w:val="00612A0F"/>
    <w:rsid w:val="0061562C"/>
    <w:rsid w:val="006214E1"/>
    <w:rsid w:val="00646950"/>
    <w:rsid w:val="00671F7F"/>
    <w:rsid w:val="006809F6"/>
    <w:rsid w:val="00686300"/>
    <w:rsid w:val="00695079"/>
    <w:rsid w:val="006A2350"/>
    <w:rsid w:val="006A5AB5"/>
    <w:rsid w:val="006B005D"/>
    <w:rsid w:val="006B7746"/>
    <w:rsid w:val="006C2B23"/>
    <w:rsid w:val="006E04A4"/>
    <w:rsid w:val="00701770"/>
    <w:rsid w:val="00704A28"/>
    <w:rsid w:val="00710A06"/>
    <w:rsid w:val="0071373F"/>
    <w:rsid w:val="0073049E"/>
    <w:rsid w:val="0075060D"/>
    <w:rsid w:val="00763AF3"/>
    <w:rsid w:val="007A36B1"/>
    <w:rsid w:val="007C47FE"/>
    <w:rsid w:val="007C7C82"/>
    <w:rsid w:val="007E7443"/>
    <w:rsid w:val="007F373A"/>
    <w:rsid w:val="007F5C61"/>
    <w:rsid w:val="008056E4"/>
    <w:rsid w:val="00816489"/>
    <w:rsid w:val="00824F78"/>
    <w:rsid w:val="008250FB"/>
    <w:rsid w:val="00830093"/>
    <w:rsid w:val="00830C3E"/>
    <w:rsid w:val="00831EFF"/>
    <w:rsid w:val="00872300"/>
    <w:rsid w:val="0087715B"/>
    <w:rsid w:val="00882908"/>
    <w:rsid w:val="00896048"/>
    <w:rsid w:val="008A2E77"/>
    <w:rsid w:val="008C0EAB"/>
    <w:rsid w:val="008C2CB8"/>
    <w:rsid w:val="008C74FD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189D"/>
    <w:rsid w:val="00933318"/>
    <w:rsid w:val="00941416"/>
    <w:rsid w:val="009635AD"/>
    <w:rsid w:val="0096548B"/>
    <w:rsid w:val="00967E15"/>
    <w:rsid w:val="00992BEE"/>
    <w:rsid w:val="009B6713"/>
    <w:rsid w:val="009D3ABD"/>
    <w:rsid w:val="009E1D96"/>
    <w:rsid w:val="009E4D1C"/>
    <w:rsid w:val="00A06849"/>
    <w:rsid w:val="00A21A85"/>
    <w:rsid w:val="00A323A8"/>
    <w:rsid w:val="00A36481"/>
    <w:rsid w:val="00A46E15"/>
    <w:rsid w:val="00A9231B"/>
    <w:rsid w:val="00AA05FD"/>
    <w:rsid w:val="00AD64AD"/>
    <w:rsid w:val="00AD7084"/>
    <w:rsid w:val="00AF5499"/>
    <w:rsid w:val="00B0205D"/>
    <w:rsid w:val="00B31E74"/>
    <w:rsid w:val="00B323FD"/>
    <w:rsid w:val="00B36EE1"/>
    <w:rsid w:val="00B72BE6"/>
    <w:rsid w:val="00BA33DC"/>
    <w:rsid w:val="00BB0ECA"/>
    <w:rsid w:val="00BD3639"/>
    <w:rsid w:val="00C225C1"/>
    <w:rsid w:val="00C45E83"/>
    <w:rsid w:val="00C50767"/>
    <w:rsid w:val="00C54CB6"/>
    <w:rsid w:val="00C562FA"/>
    <w:rsid w:val="00C733A7"/>
    <w:rsid w:val="00C75AE9"/>
    <w:rsid w:val="00C87B45"/>
    <w:rsid w:val="00C96FD2"/>
    <w:rsid w:val="00CA7262"/>
    <w:rsid w:val="00CB0E6E"/>
    <w:rsid w:val="00CB61F0"/>
    <w:rsid w:val="00CD4262"/>
    <w:rsid w:val="00CD52E4"/>
    <w:rsid w:val="00D208C8"/>
    <w:rsid w:val="00D45EB5"/>
    <w:rsid w:val="00D5509F"/>
    <w:rsid w:val="00D62CE4"/>
    <w:rsid w:val="00D631BC"/>
    <w:rsid w:val="00D676DF"/>
    <w:rsid w:val="00D75817"/>
    <w:rsid w:val="00D82889"/>
    <w:rsid w:val="00DA1220"/>
    <w:rsid w:val="00DA5732"/>
    <w:rsid w:val="00DD5868"/>
    <w:rsid w:val="00DF6C85"/>
    <w:rsid w:val="00E01FFC"/>
    <w:rsid w:val="00E122DD"/>
    <w:rsid w:val="00E139F1"/>
    <w:rsid w:val="00E32FB2"/>
    <w:rsid w:val="00E56E54"/>
    <w:rsid w:val="00E57BDE"/>
    <w:rsid w:val="00E97B72"/>
    <w:rsid w:val="00EA604C"/>
    <w:rsid w:val="00EE1A4E"/>
    <w:rsid w:val="00EF3D3C"/>
    <w:rsid w:val="00EF7643"/>
    <w:rsid w:val="00F157E8"/>
    <w:rsid w:val="00F65214"/>
    <w:rsid w:val="00FA77EE"/>
    <w:rsid w:val="00FA7A9B"/>
    <w:rsid w:val="00FB6E8D"/>
    <w:rsid w:val="00FD0903"/>
    <w:rsid w:val="00FD1949"/>
    <w:rsid w:val="00FD738B"/>
    <w:rsid w:val="00FD778A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56A1D4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46E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7581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031630092@ogr.uludag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C696F-A6ED-4AC3-B826-E847A603C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CASPER</cp:lastModifiedBy>
  <cp:revision>53</cp:revision>
  <cp:lastPrinted>2020-02-07T10:30:00Z</cp:lastPrinted>
  <dcterms:created xsi:type="dcterms:W3CDTF">2019-02-06T10:50:00Z</dcterms:created>
  <dcterms:modified xsi:type="dcterms:W3CDTF">2021-01-28T09:46:00Z</dcterms:modified>
</cp:coreProperties>
</file>